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pPr>
      <w:r>
        <w:rPr>
          <w:rFonts w:ascii="Times New Roman" w:hAnsi="Times New Roman" w:cs="Times New Roman"/>
          <w:b/>
        </w:rPr>
        <w:t xml:space="preserve">F : Engagement du Parent/Tuteur et de l'Enseignant</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pPr>
      <w:r w:rsidRPr="003C5C08">
        <w:rPr>
          <w:rFonts w:ascii="Times New Roman" w:hAnsi="Times New Roman" w:cs="Times New Roman"/>
          <w:b/>
        </w:rPr>
        <w:t xml:space="preserve">Je soussigné(e), ________________________________________________________(Nom du(des) Parent(s)/Tuteur(s)) ai été impliqué(e) dans le développement de ce Plan d'Amélioration et de Suivi de la Lecture. Je comprends que mon enfant bénéficiera d'un soutien académique dans le domaine de la lecture pendant les heures scolaires normales, dans le but de l'aider à atteindre le niveau de lecture de sa classe. Je comprends que si mon enfant n'atteint pas la note de passage retenue pour le test de langue anglaise de grade 3 (CE2), et qu'il/elle ne peut pas être exempté(e) de redoublement, mon enfant redoublera le grade 3 (CE2) et bénéficiera d'un programme d'intervention intensive en lecture.</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620E32-FDDE-4097-801F-5DDC7E528B86}"/>
</file>

<file path=customXml/itemProps2.xml><?xml version="1.0" encoding="utf-8"?>
<ds:datastoreItem xmlns:ds="http://schemas.openxmlformats.org/officeDocument/2006/customXml" ds:itemID="{5BDF07DE-0639-44FA-A528-64CA5269961C}"/>
</file>

<file path=customXml/itemProps3.xml><?xml version="1.0" encoding="utf-8"?>
<ds:datastoreItem xmlns:ds="http://schemas.openxmlformats.org/officeDocument/2006/customXml" ds:itemID="{331BACDA-9764-414A-8883-0FAD4B0B386F}"/>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